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958B9" w14:textId="77777777" w:rsidR="00062464" w:rsidRPr="00D949E2" w:rsidRDefault="00BF7EBB" w:rsidP="00BF7EBB">
      <w:pPr>
        <w:jc w:val="center"/>
        <w:rPr>
          <w:sz w:val="28"/>
          <w:szCs w:val="28"/>
          <w:u w:val="single"/>
        </w:rPr>
      </w:pPr>
      <w:r w:rsidRPr="00D949E2">
        <w:rPr>
          <w:sz w:val="28"/>
          <w:szCs w:val="28"/>
          <w:u w:val="single"/>
        </w:rPr>
        <w:t>Project Instructions</w:t>
      </w:r>
    </w:p>
    <w:p w14:paraId="159D7EE9" w14:textId="77777777" w:rsidR="00BF7EBB" w:rsidRDefault="00BF7EBB" w:rsidP="00BF7EBB"/>
    <w:p w14:paraId="561A71FB" w14:textId="7A629CA1" w:rsidR="00BF7EBB" w:rsidRDefault="00BF7EBB" w:rsidP="00062CAE">
      <w:r>
        <w:t>You may pick any project which app</w:t>
      </w:r>
      <w:r w:rsidR="00BB0B68">
        <w:t>ears in the project file</w:t>
      </w:r>
      <w:r>
        <w:t xml:space="preserve">, </w:t>
      </w:r>
      <w:r w:rsidR="00BB0B68">
        <w:t xml:space="preserve">or any other project related to deep-learning. You may use third party libraries or code, but </w:t>
      </w:r>
      <w:r w:rsidR="00BB0B68" w:rsidRPr="003D64C7">
        <w:rPr>
          <w:b/>
          <w:bCs/>
        </w:rPr>
        <w:t xml:space="preserve">you must write the neural network </w:t>
      </w:r>
      <w:r w:rsidR="00062CAE">
        <w:rPr>
          <w:b/>
          <w:bCs/>
        </w:rPr>
        <w:t>graph</w:t>
      </w:r>
      <w:r w:rsidR="00BB0B68" w:rsidRPr="003D64C7">
        <w:rPr>
          <w:b/>
          <w:bCs/>
        </w:rPr>
        <w:t xml:space="preserve"> yourself and it must be written in TensorFlow </w:t>
      </w:r>
      <w:r w:rsidR="004C6B4A">
        <w:rPr>
          <w:b/>
          <w:bCs/>
        </w:rPr>
        <w:t xml:space="preserve">1.x </w:t>
      </w:r>
      <w:r w:rsidR="00BB0B68" w:rsidRPr="003D64C7">
        <w:rPr>
          <w:b/>
          <w:bCs/>
        </w:rPr>
        <w:t>only</w:t>
      </w:r>
      <w:r w:rsidR="00BB0B68">
        <w:t xml:space="preserve"> (Keras</w:t>
      </w:r>
      <w:r w:rsidR="003D64C7">
        <w:t>,</w:t>
      </w:r>
      <w:r w:rsidR="00BB0B68">
        <w:t xml:space="preserve"> </w:t>
      </w:r>
      <w:r w:rsidR="003D64C7">
        <w:t xml:space="preserve">sk-learn, </w:t>
      </w:r>
      <w:r w:rsidR="00062CAE">
        <w:t xml:space="preserve">tflearn, </w:t>
      </w:r>
      <w:r w:rsidR="004C6B4A">
        <w:t xml:space="preserve">pytorch </w:t>
      </w:r>
      <w:r w:rsidR="00BB0B68">
        <w:t>etc. are not permitted</w:t>
      </w:r>
      <w:r w:rsidR="00A66AD5">
        <w:t xml:space="preserve">, except in the </w:t>
      </w:r>
      <w:r w:rsidR="004C6B4A">
        <w:t>final deliverable</w:t>
      </w:r>
      <w:r w:rsidR="00BB0B68">
        <w:t>).</w:t>
      </w:r>
    </w:p>
    <w:p w14:paraId="4F939302" w14:textId="235C8E8E" w:rsidR="007515B4" w:rsidRDefault="007515B4" w:rsidP="006C13B7">
      <w:r>
        <w:t>The project has</w:t>
      </w:r>
      <w:r w:rsidR="006C13B7">
        <w:t xml:space="preserve"> 3 </w:t>
      </w:r>
      <w:r>
        <w:t>deliverables</w:t>
      </w:r>
      <w:r w:rsidR="0066111A">
        <w:t xml:space="preserve"> (</w:t>
      </w:r>
      <w:r w:rsidR="0075580B" w:rsidRPr="0075580B">
        <w:rPr>
          <w:b/>
          <w:bCs/>
        </w:rPr>
        <w:t xml:space="preserve">all deliverables must be </w:t>
      </w:r>
      <w:r w:rsidR="0066111A" w:rsidRPr="0075580B">
        <w:rPr>
          <w:b/>
          <w:bCs/>
        </w:rPr>
        <w:t>in English</w:t>
      </w:r>
      <w:r w:rsidR="002D2C54">
        <w:rPr>
          <w:b/>
          <w:bCs/>
        </w:rPr>
        <w:t xml:space="preserve">. </w:t>
      </w:r>
      <w:r w:rsidR="00271EFD">
        <w:rPr>
          <w:b/>
          <w:bCs/>
        </w:rPr>
        <w:t>The d</w:t>
      </w:r>
      <w:r w:rsidR="002D2C54">
        <w:rPr>
          <w:b/>
          <w:bCs/>
        </w:rPr>
        <w:t xml:space="preserve">ocuments </w:t>
      </w:r>
      <w:r w:rsidR="00271EFD">
        <w:rPr>
          <w:b/>
          <w:bCs/>
        </w:rPr>
        <w:t xml:space="preserve">(not the code) </w:t>
      </w:r>
      <w:r w:rsidR="002D2C54">
        <w:rPr>
          <w:b/>
          <w:bCs/>
        </w:rPr>
        <w:t xml:space="preserve">must be in pdf or word format </w:t>
      </w:r>
      <w:r w:rsidR="002D2C54" w:rsidRPr="002D2C54">
        <w:t>(i.e., not Jupyter notepad)</w:t>
      </w:r>
      <w:r w:rsidR="0066111A">
        <w:t>)</w:t>
      </w:r>
      <w:r>
        <w:t>:</w:t>
      </w:r>
    </w:p>
    <w:p w14:paraId="6B7B91FC" w14:textId="4BE789F0" w:rsidR="007515B4" w:rsidRDefault="007515B4" w:rsidP="004C6B4A">
      <w:pPr>
        <w:pStyle w:val="a3"/>
        <w:numPr>
          <w:ilvl w:val="0"/>
          <w:numId w:val="1"/>
        </w:numPr>
      </w:pPr>
      <w:r>
        <w:t xml:space="preserve">Proposal: a paragraph </w:t>
      </w:r>
      <w:r w:rsidR="00EB3C49">
        <w:t>describing</w:t>
      </w:r>
      <w:r>
        <w:t xml:space="preserve"> your </w:t>
      </w:r>
      <w:r w:rsidR="00EB3C49">
        <w:t xml:space="preserve">proposed </w:t>
      </w:r>
      <w:r>
        <w:t>work</w:t>
      </w:r>
      <w:r w:rsidR="00145725">
        <w:t xml:space="preserve"> in English</w:t>
      </w:r>
      <w:r>
        <w:t>: due by</w:t>
      </w:r>
      <w:r w:rsidR="006B13E3">
        <w:t xml:space="preserve"> </w:t>
      </w:r>
      <w:r w:rsidR="00FC598F">
        <w:t>1</w:t>
      </w:r>
      <w:r w:rsidR="006B13E3">
        <w:t>/11/</w:t>
      </w:r>
      <w:r w:rsidR="00D6626D">
        <w:t>2</w:t>
      </w:r>
      <w:r w:rsidR="00FC598F">
        <w:t>1</w:t>
      </w:r>
      <w:r>
        <w:t xml:space="preserve"> (5% of your final grade)</w:t>
      </w:r>
    </w:p>
    <w:p w14:paraId="7E9C5DB7" w14:textId="799E1558" w:rsidR="00AD3B42" w:rsidRDefault="00AD3B42" w:rsidP="00AD3B42">
      <w:pPr>
        <w:pStyle w:val="a3"/>
      </w:pPr>
      <w:r>
        <w:t>Describe your dataset including the features and the label you will be predicting</w:t>
      </w:r>
      <w:r w:rsidR="00FB6830">
        <w:t xml:space="preserve"> – is it a classification problem or a regression problem? </w:t>
      </w:r>
      <w:r w:rsidR="00B442B5">
        <w:t xml:space="preserve">Note that the features must be numbers. </w:t>
      </w:r>
      <w:r w:rsidR="00FB6830">
        <w:t>How will you split train and test?</w:t>
      </w:r>
      <w:r>
        <w:t xml:space="preserve"> Make sure that you have obtained that dataset successfully (have downloaded it</w:t>
      </w:r>
      <w:r w:rsidR="00954F82">
        <w:t>, etc.</w:t>
      </w:r>
      <w:r>
        <w:t>).</w:t>
      </w:r>
    </w:p>
    <w:p w14:paraId="4FC42858" w14:textId="77777777" w:rsidR="003D64C7" w:rsidRDefault="003D64C7" w:rsidP="003D64C7">
      <w:pPr>
        <w:pStyle w:val="a3"/>
      </w:pPr>
    </w:p>
    <w:p w14:paraId="580A22F7" w14:textId="77777777" w:rsidR="00DC3453" w:rsidRPr="00B0032A" w:rsidRDefault="00DC3453" w:rsidP="00CB2E73">
      <w:pPr>
        <w:pStyle w:val="a3"/>
        <w:numPr>
          <w:ilvl w:val="0"/>
          <w:numId w:val="1"/>
        </w:numPr>
        <w:rPr>
          <w:highlight w:val="yellow"/>
        </w:rPr>
      </w:pPr>
      <w:r w:rsidRPr="00B0032A">
        <w:rPr>
          <w:highlight w:val="yellow"/>
        </w:rPr>
        <w:t>Part 2:</w:t>
      </w:r>
    </w:p>
    <w:p w14:paraId="6D5CA692" w14:textId="77777777" w:rsidR="00DC3453" w:rsidRDefault="007515B4" w:rsidP="00DC3453">
      <w:pPr>
        <w:pStyle w:val="a3"/>
        <w:numPr>
          <w:ilvl w:val="0"/>
          <w:numId w:val="2"/>
        </w:numPr>
      </w:pPr>
      <w:r>
        <w:t>Neural network: The project implemented using a neural network</w:t>
      </w:r>
      <w:r w:rsidR="00145725">
        <w:t xml:space="preserve"> (in Tensorflow 1.x)</w:t>
      </w:r>
      <w:r>
        <w:t xml:space="preserve">. </w:t>
      </w:r>
    </w:p>
    <w:p w14:paraId="334CA358" w14:textId="1ABD5B1A" w:rsidR="007515B4" w:rsidRDefault="007515B4" w:rsidP="00DC3453">
      <w:pPr>
        <w:pStyle w:val="a3"/>
        <w:numPr>
          <w:ilvl w:val="0"/>
          <w:numId w:val="2"/>
        </w:numPr>
      </w:pPr>
      <w:r>
        <w:t>A page describing your work</w:t>
      </w:r>
      <w:r w:rsidR="00145725">
        <w:t xml:space="preserve"> in English</w:t>
      </w:r>
      <w:r>
        <w:t xml:space="preserve"> (</w:t>
      </w:r>
      <w:r w:rsidR="006C13B7">
        <w:t>10</w:t>
      </w:r>
      <w:r>
        <w:t>% of your final grade)</w:t>
      </w:r>
      <w:r w:rsidR="006B13E3">
        <w:t xml:space="preserve"> due by </w:t>
      </w:r>
      <w:r w:rsidR="00FC598F">
        <w:t>29</w:t>
      </w:r>
      <w:r w:rsidR="006B13E3">
        <w:t>/1</w:t>
      </w:r>
      <w:r w:rsidR="00FC598F">
        <w:t>1</w:t>
      </w:r>
      <w:r w:rsidR="006B13E3">
        <w:t>/</w:t>
      </w:r>
      <w:r w:rsidR="00301621">
        <w:t>2</w:t>
      </w:r>
      <w:r w:rsidR="00FC598F">
        <w:t>1</w:t>
      </w:r>
      <w:r w:rsidR="003D64C7">
        <w:t>:</w:t>
      </w:r>
    </w:p>
    <w:p w14:paraId="1EAC062D" w14:textId="77777777" w:rsidR="00DC3453" w:rsidRDefault="003D64C7" w:rsidP="006C13B7">
      <w:pPr>
        <w:pStyle w:val="a3"/>
      </w:pPr>
      <w:r w:rsidRPr="003D64C7">
        <w:t>This submission must include</w:t>
      </w:r>
      <w:r w:rsidR="00DC3453">
        <w:t>:</w:t>
      </w:r>
    </w:p>
    <w:p w14:paraId="7408C178" w14:textId="77777777" w:rsidR="00DC3453" w:rsidRDefault="003D64C7" w:rsidP="00DC3453">
      <w:pPr>
        <w:pStyle w:val="a3"/>
        <w:numPr>
          <w:ilvl w:val="0"/>
          <w:numId w:val="3"/>
        </w:numPr>
      </w:pPr>
      <w:r w:rsidRPr="003D64C7">
        <w:t xml:space="preserve">a description of your work </w:t>
      </w:r>
    </w:p>
    <w:p w14:paraId="4EE74047" w14:textId="77777777" w:rsidR="00DC3453" w:rsidRDefault="003D64C7" w:rsidP="00DC3453">
      <w:pPr>
        <w:pStyle w:val="a3"/>
        <w:numPr>
          <w:ilvl w:val="0"/>
          <w:numId w:val="3"/>
        </w:numPr>
      </w:pPr>
      <w:r w:rsidRPr="003D64C7">
        <w:t xml:space="preserve">results </w:t>
      </w:r>
    </w:p>
    <w:p w14:paraId="5C5D6969" w14:textId="77777777" w:rsidR="00DC3453" w:rsidRDefault="00DC3453" w:rsidP="00DC3453">
      <w:pPr>
        <w:pStyle w:val="a3"/>
        <w:numPr>
          <w:ilvl w:val="0"/>
          <w:numId w:val="3"/>
        </w:numPr>
      </w:pPr>
      <w:r>
        <w:t>c</w:t>
      </w:r>
      <w:r w:rsidR="003D64C7" w:rsidRPr="003D64C7">
        <w:t xml:space="preserve">omparison to </w:t>
      </w:r>
      <w:r w:rsidR="006C13B7">
        <w:t>a simple linear or logistic regression</w:t>
      </w:r>
      <w:r w:rsidR="00145725">
        <w:t xml:space="preserve"> (or softmax)</w:t>
      </w:r>
      <w:r w:rsidR="003D64C7" w:rsidRPr="003D64C7">
        <w:t xml:space="preserve">. </w:t>
      </w:r>
    </w:p>
    <w:p w14:paraId="50B18AB0" w14:textId="77777777" w:rsidR="00DC3453" w:rsidRDefault="003D64C7" w:rsidP="00DC3453">
      <w:pPr>
        <w:pStyle w:val="a3"/>
        <w:numPr>
          <w:ilvl w:val="0"/>
          <w:numId w:val="3"/>
        </w:numPr>
      </w:pPr>
      <w:r w:rsidRPr="003D64C7">
        <w:t>Also describe your initial attempts, and how you have corrected them to improve your results (including loss, train error and validation error</w:t>
      </w:r>
      <w:r w:rsidR="00D827A9">
        <w:t>, overfitting, underfitting</w:t>
      </w:r>
      <w:r w:rsidRPr="003D64C7">
        <w:t>)</w:t>
      </w:r>
      <w:r w:rsidR="00AA328A">
        <w:t xml:space="preserve"> </w:t>
      </w:r>
    </w:p>
    <w:p w14:paraId="1E23259C" w14:textId="3210FC73" w:rsidR="003D64C7" w:rsidRDefault="00AA328A" w:rsidP="00DC3453">
      <w:pPr>
        <w:pStyle w:val="a3"/>
        <w:numPr>
          <w:ilvl w:val="0"/>
          <w:numId w:val="3"/>
        </w:numPr>
      </w:pPr>
      <w:r>
        <w:t xml:space="preserve"> </w:t>
      </w:r>
      <w:r w:rsidRPr="00DC3453">
        <w:rPr>
          <w:b/>
          <w:bCs/>
        </w:rPr>
        <w:t>screenshots</w:t>
      </w:r>
      <w:r>
        <w:t xml:space="preserve"> </w:t>
      </w:r>
      <w:r w:rsidR="006C13B7">
        <w:t xml:space="preserve">(of your console or plots) </w:t>
      </w:r>
      <w:r>
        <w:t xml:space="preserve">+ code. </w:t>
      </w:r>
    </w:p>
    <w:p w14:paraId="4566A5D1" w14:textId="77777777" w:rsidR="006C13B7" w:rsidRDefault="006C13B7" w:rsidP="006C13B7">
      <w:pPr>
        <w:pStyle w:val="a3"/>
      </w:pPr>
      <w:r>
        <w:t xml:space="preserve">Make sure to split the data into a train and test set (and validation set if required). </w:t>
      </w:r>
    </w:p>
    <w:p w14:paraId="0DF41C18" w14:textId="77777777" w:rsidR="00AA328A" w:rsidRDefault="00AA328A" w:rsidP="003D64C7">
      <w:pPr>
        <w:pStyle w:val="a3"/>
      </w:pPr>
    </w:p>
    <w:p w14:paraId="68E67E09" w14:textId="06F33CA5" w:rsidR="0066111A" w:rsidRDefault="007515B4" w:rsidP="004C6B4A">
      <w:pPr>
        <w:pStyle w:val="a3"/>
        <w:numPr>
          <w:ilvl w:val="0"/>
          <w:numId w:val="1"/>
        </w:numPr>
      </w:pPr>
      <w:r>
        <w:t>Final report + presentation</w:t>
      </w:r>
      <w:r w:rsidR="002E0706">
        <w:t xml:space="preserve"> </w:t>
      </w:r>
      <w:r w:rsidR="00B213CB">
        <w:t>using CNN / RNN /</w:t>
      </w:r>
      <w:r w:rsidR="001128A2">
        <w:t xml:space="preserve"> RL</w:t>
      </w:r>
      <w:r w:rsidR="00B213CB">
        <w:t xml:space="preserve"> or anything more advanced</w:t>
      </w:r>
      <w:r w:rsidR="001128A2">
        <w:t xml:space="preserve"> </w:t>
      </w:r>
      <w:r w:rsidR="002E0706">
        <w:t>(25% of your final grade)</w:t>
      </w:r>
      <w:r>
        <w:t>:</w:t>
      </w:r>
      <w:r w:rsidR="006B13E3">
        <w:t xml:space="preserve"> due on: </w:t>
      </w:r>
      <w:r w:rsidR="00FC598F">
        <w:t>2</w:t>
      </w:r>
      <w:r w:rsidR="006B13E3">
        <w:t>-</w:t>
      </w:r>
      <w:r w:rsidR="00FC598F">
        <w:t>3</w:t>
      </w:r>
      <w:r w:rsidR="006C13B7">
        <w:t>/1/2</w:t>
      </w:r>
      <w:r w:rsidR="00FC598F">
        <w:t>2</w:t>
      </w:r>
    </w:p>
    <w:p w14:paraId="1102558B" w14:textId="77777777" w:rsidR="007F29BF" w:rsidRDefault="00BF7EBB" w:rsidP="007F29BF">
      <w:pPr>
        <w:pStyle w:val="a3"/>
      </w:pPr>
      <w:r>
        <w:t xml:space="preserve">Final report: </w:t>
      </w:r>
    </w:p>
    <w:p w14:paraId="33FA18A3" w14:textId="77777777" w:rsidR="007F29BF" w:rsidRDefault="00BF7EBB" w:rsidP="007F29BF">
      <w:pPr>
        <w:pStyle w:val="a3"/>
        <w:numPr>
          <w:ilvl w:val="0"/>
          <w:numId w:val="5"/>
        </w:numPr>
      </w:pPr>
      <w:r>
        <w:t xml:space="preserve">the final report must be at </w:t>
      </w:r>
      <w:r w:rsidR="00D949E2">
        <w:t xml:space="preserve">least </w:t>
      </w:r>
      <w:r>
        <w:t>4 pages long (in English</w:t>
      </w:r>
      <w:r w:rsidR="00AC71B4">
        <w:t>)</w:t>
      </w:r>
      <w:r>
        <w:t xml:space="preserve">. </w:t>
      </w:r>
    </w:p>
    <w:p w14:paraId="57085DFF" w14:textId="77777777" w:rsidR="007F29BF" w:rsidRDefault="00C9013F" w:rsidP="007F29BF">
      <w:pPr>
        <w:pStyle w:val="a3"/>
        <w:numPr>
          <w:ilvl w:val="0"/>
          <w:numId w:val="5"/>
        </w:numPr>
      </w:pPr>
      <w:r>
        <w:t>Follow</w:t>
      </w:r>
      <w:r w:rsidR="00BF7EBB">
        <w:t xml:space="preserve"> an ac</w:t>
      </w:r>
      <w:r w:rsidR="000A3827">
        <w:t>ademic paper structure, that is,</w:t>
      </w:r>
      <w:r w:rsidR="00BF7EBB">
        <w:t xml:space="preserve"> </w:t>
      </w:r>
      <w:r>
        <w:t xml:space="preserve">write an </w:t>
      </w:r>
      <w:r w:rsidR="00BF7EBB">
        <w:t>abstract, introduction, related work</w:t>
      </w:r>
      <w:r w:rsidR="002E16B9">
        <w:t xml:space="preserve"> and required background</w:t>
      </w:r>
      <w:r w:rsidR="00BF7EBB">
        <w:t>, project description, experiments/simulation results, and conclusions.</w:t>
      </w:r>
      <w:r w:rsidR="00040AA9" w:rsidRPr="00040AA9">
        <w:t xml:space="preserve"> </w:t>
      </w:r>
    </w:p>
    <w:p w14:paraId="76994B3D" w14:textId="77777777" w:rsidR="007F29BF" w:rsidRDefault="00AC71B4" w:rsidP="007F29BF">
      <w:pPr>
        <w:pStyle w:val="a3"/>
        <w:numPr>
          <w:ilvl w:val="0"/>
          <w:numId w:val="5"/>
        </w:numPr>
      </w:pPr>
      <w:r>
        <w:t xml:space="preserve">Add a section for previous attempts, which will describe the work you have done in the deliverables 2 and 3. </w:t>
      </w:r>
    </w:p>
    <w:p w14:paraId="7A80C0CE" w14:textId="77777777" w:rsidR="007F29BF" w:rsidRDefault="00040AA9" w:rsidP="007F29BF">
      <w:pPr>
        <w:pStyle w:val="a3"/>
        <w:numPr>
          <w:ilvl w:val="0"/>
          <w:numId w:val="5"/>
        </w:numPr>
      </w:pPr>
      <w:r>
        <w:t>The project description section should include only your final (best) approach</w:t>
      </w:r>
      <w:r w:rsidR="007E1F87">
        <w:t>.</w:t>
      </w:r>
      <w:r w:rsidR="004730EF">
        <w:t xml:space="preserve"> </w:t>
      </w:r>
    </w:p>
    <w:p w14:paraId="7A341146" w14:textId="77777777" w:rsidR="007F29BF" w:rsidRDefault="004730EF" w:rsidP="007F29BF">
      <w:pPr>
        <w:pStyle w:val="a3"/>
        <w:numPr>
          <w:ilvl w:val="0"/>
          <w:numId w:val="5"/>
        </w:numPr>
      </w:pPr>
      <w:r>
        <w:t>Do not write your report as a story</w:t>
      </w:r>
      <w:r w:rsidR="00593406">
        <w:t xml:space="preserve"> (try avoiding first person</w:t>
      </w:r>
      <w:r w:rsidR="00974F3E">
        <w:t xml:space="preserve"> viewpoint</w:t>
      </w:r>
      <w:r w:rsidR="00593406">
        <w:t xml:space="preserve"> and subjective </w:t>
      </w:r>
      <w:r w:rsidR="00974F3E">
        <w:t>case</w:t>
      </w:r>
      <w:r w:rsidR="00EF441C">
        <w:t>)</w:t>
      </w:r>
      <w:r>
        <w:t>.</w:t>
      </w:r>
    </w:p>
    <w:p w14:paraId="7F5115B3" w14:textId="77777777" w:rsidR="007F29BF" w:rsidRDefault="001128A2" w:rsidP="007F29BF">
      <w:pPr>
        <w:pStyle w:val="a3"/>
        <w:numPr>
          <w:ilvl w:val="0"/>
          <w:numId w:val="5"/>
        </w:numPr>
      </w:pPr>
      <w:r>
        <w:t xml:space="preserve"> Compare your results to what you have </w:t>
      </w:r>
      <w:r w:rsidR="00D77DDC">
        <w:t>obtained</w:t>
      </w:r>
      <w:r>
        <w:t xml:space="preserve"> using Linear or Logistic regression</w:t>
      </w:r>
      <w:r w:rsidR="00D77DDC">
        <w:t xml:space="preserve"> and MLP. </w:t>
      </w:r>
      <w:r w:rsidR="00D77DDC" w:rsidRPr="007F29BF">
        <w:rPr>
          <w:b/>
          <w:bCs/>
        </w:rPr>
        <w:t>You may not</w:t>
      </w:r>
      <w:r w:rsidRPr="007F29BF">
        <w:rPr>
          <w:b/>
          <w:bCs/>
        </w:rPr>
        <w:t xml:space="preserve"> fabricated dat</w:t>
      </w:r>
      <w:r w:rsidR="00D77DDC" w:rsidRPr="007F29BF">
        <w:rPr>
          <w:b/>
          <w:bCs/>
        </w:rPr>
        <w:t>a in this report.</w:t>
      </w:r>
      <w:r w:rsidR="003D64C7">
        <w:t xml:space="preserve"> </w:t>
      </w:r>
    </w:p>
    <w:p w14:paraId="5EE77A51" w14:textId="77777777" w:rsidR="007F29BF" w:rsidRDefault="003D64C7" w:rsidP="007F29BF">
      <w:pPr>
        <w:pStyle w:val="a3"/>
        <w:numPr>
          <w:ilvl w:val="0"/>
          <w:numId w:val="5"/>
        </w:numPr>
      </w:pPr>
      <w:r w:rsidRPr="003D64C7">
        <w:t>Please include also your code in this submission.</w:t>
      </w:r>
      <w:r w:rsidR="00B213CB">
        <w:t xml:space="preserve"> </w:t>
      </w:r>
    </w:p>
    <w:p w14:paraId="6D7E1DBF" w14:textId="64BA6CA9" w:rsidR="00BF7EBB" w:rsidRDefault="00B213CB" w:rsidP="007F29BF">
      <w:pPr>
        <w:pStyle w:val="a3"/>
        <w:numPr>
          <w:ilvl w:val="0"/>
          <w:numId w:val="5"/>
        </w:numPr>
      </w:pPr>
      <w:r>
        <w:lastRenderedPageBreak/>
        <w:t>You will need to print your report and bring it with you to the presentation.</w:t>
      </w:r>
    </w:p>
    <w:p w14:paraId="18B1C80F" w14:textId="77777777" w:rsidR="007F29BF" w:rsidRDefault="00BF7EBB" w:rsidP="00074603">
      <w:r>
        <w:t>Presentation: you will be presenting your proje</w:t>
      </w:r>
      <w:r w:rsidR="007515B4">
        <w:t>cts at our last class</w:t>
      </w:r>
      <w:r w:rsidR="00D77DDC">
        <w:t xml:space="preserve"> (</w:t>
      </w:r>
      <w:r w:rsidR="00074603">
        <w:t>6-7/1/19</w:t>
      </w:r>
      <w:r w:rsidR="00D77DDC">
        <w:t>)</w:t>
      </w:r>
      <w:r w:rsidR="007515B4">
        <w:t>;</w:t>
      </w:r>
      <w:r>
        <w:t xml:space="preserve"> </w:t>
      </w:r>
    </w:p>
    <w:p w14:paraId="1A48199B" w14:textId="714C56FB" w:rsidR="00BF7EBB" w:rsidRDefault="00BF7EBB" w:rsidP="00074603">
      <w:r>
        <w:t>you</w:t>
      </w:r>
      <w:r w:rsidR="002B5A91">
        <w:t xml:space="preserve"> will be allotted 7 minutes, including Q&amp;A and transition between speakers</w:t>
      </w:r>
      <w:r>
        <w:t>.</w:t>
      </w:r>
    </w:p>
    <w:p w14:paraId="5B0B1477" w14:textId="77777777" w:rsidR="00B51834" w:rsidRPr="00B51834" w:rsidRDefault="00B51834" w:rsidP="00B51834">
      <w:pPr>
        <w:rPr>
          <w:b/>
          <w:bCs/>
        </w:rPr>
      </w:pPr>
      <w:r w:rsidRPr="00B51834">
        <w:rPr>
          <w:b/>
          <w:bCs/>
        </w:rPr>
        <w:t>Important: all deliverables should be done through Moodle</w:t>
      </w:r>
      <w:r>
        <w:rPr>
          <w:b/>
          <w:bCs/>
        </w:rPr>
        <w:t>. Y</w:t>
      </w:r>
      <w:r w:rsidRPr="00B51834">
        <w:rPr>
          <w:b/>
          <w:bCs/>
        </w:rPr>
        <w:t xml:space="preserve">ou must </w:t>
      </w:r>
      <w:r>
        <w:rPr>
          <w:b/>
          <w:bCs/>
        </w:rPr>
        <w:t>include</w:t>
      </w:r>
      <w:r w:rsidRPr="00B51834">
        <w:rPr>
          <w:b/>
          <w:bCs/>
        </w:rPr>
        <w:t xml:space="preserve"> the IDs of all students in the file name</w:t>
      </w:r>
      <w:r>
        <w:rPr>
          <w:b/>
          <w:bCs/>
        </w:rPr>
        <w:t xml:space="preserve"> (e.g. 432716755_328763423_341276324)</w:t>
      </w:r>
      <w:r w:rsidRPr="00B51834">
        <w:rPr>
          <w:b/>
          <w:bCs/>
        </w:rPr>
        <w:t>! Please submit each project only once.</w:t>
      </w:r>
    </w:p>
    <w:p w14:paraId="531D0C2B" w14:textId="77777777" w:rsidR="00D949E2" w:rsidRDefault="00D949E2" w:rsidP="00BF7EBB"/>
    <w:p w14:paraId="1C68BFE4" w14:textId="77777777" w:rsidR="00D949E2" w:rsidRDefault="00D949E2" w:rsidP="00AD3B42">
      <w:r>
        <w:t>Good luck!</w:t>
      </w:r>
    </w:p>
    <w:sectPr w:rsidR="00D949E2" w:rsidSect="00AD3B42">
      <w:pgSz w:w="12240" w:h="15840"/>
      <w:pgMar w:top="99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47C6"/>
    <w:multiLevelType w:val="hybridMultilevel"/>
    <w:tmpl w:val="50B6E38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7A05E9"/>
    <w:multiLevelType w:val="hybridMultilevel"/>
    <w:tmpl w:val="E44CEE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C5D58"/>
    <w:multiLevelType w:val="hybridMultilevel"/>
    <w:tmpl w:val="6B04D2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5D97116"/>
    <w:multiLevelType w:val="hybridMultilevel"/>
    <w:tmpl w:val="347E0C6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EDC2ACF"/>
    <w:multiLevelType w:val="hybridMultilevel"/>
    <w:tmpl w:val="833280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tTQ3NjG1NDQ3MjZR0lEKTi0uzszPAykwrAUA3HZx1CwAAAA="/>
  </w:docVars>
  <w:rsids>
    <w:rsidRoot w:val="00141B07"/>
    <w:rsid w:val="000113E0"/>
    <w:rsid w:val="00040AA9"/>
    <w:rsid w:val="00062464"/>
    <w:rsid w:val="00062CAE"/>
    <w:rsid w:val="00074603"/>
    <w:rsid w:val="000A3827"/>
    <w:rsid w:val="000D1318"/>
    <w:rsid w:val="000D654B"/>
    <w:rsid w:val="001128A2"/>
    <w:rsid w:val="0014111E"/>
    <w:rsid w:val="00141B07"/>
    <w:rsid w:val="00145725"/>
    <w:rsid w:val="00210FF3"/>
    <w:rsid w:val="00271EFD"/>
    <w:rsid w:val="002B5A91"/>
    <w:rsid w:val="002D2C54"/>
    <w:rsid w:val="002E0706"/>
    <w:rsid w:val="002E16B9"/>
    <w:rsid w:val="00301621"/>
    <w:rsid w:val="003545B9"/>
    <w:rsid w:val="003D64C7"/>
    <w:rsid w:val="004730EF"/>
    <w:rsid w:val="004C6B4A"/>
    <w:rsid w:val="00523899"/>
    <w:rsid w:val="00593406"/>
    <w:rsid w:val="0066111A"/>
    <w:rsid w:val="006B13E3"/>
    <w:rsid w:val="006C13B7"/>
    <w:rsid w:val="007515B4"/>
    <w:rsid w:val="0075580B"/>
    <w:rsid w:val="007E1F87"/>
    <w:rsid w:val="007F29BF"/>
    <w:rsid w:val="008A1507"/>
    <w:rsid w:val="00954F82"/>
    <w:rsid w:val="00974F3E"/>
    <w:rsid w:val="00A66AD5"/>
    <w:rsid w:val="00AA328A"/>
    <w:rsid w:val="00AC71B4"/>
    <w:rsid w:val="00AD3B42"/>
    <w:rsid w:val="00B0032A"/>
    <w:rsid w:val="00B213CB"/>
    <w:rsid w:val="00B442B5"/>
    <w:rsid w:val="00B51834"/>
    <w:rsid w:val="00B864BC"/>
    <w:rsid w:val="00BA7EF6"/>
    <w:rsid w:val="00BB0B68"/>
    <w:rsid w:val="00BD3B39"/>
    <w:rsid w:val="00BF7EBB"/>
    <w:rsid w:val="00C9013F"/>
    <w:rsid w:val="00CB2E73"/>
    <w:rsid w:val="00D11CE9"/>
    <w:rsid w:val="00D6626D"/>
    <w:rsid w:val="00D77DDC"/>
    <w:rsid w:val="00D827A9"/>
    <w:rsid w:val="00D949E2"/>
    <w:rsid w:val="00DC3453"/>
    <w:rsid w:val="00EB3C49"/>
    <w:rsid w:val="00EF441C"/>
    <w:rsid w:val="00F0398F"/>
    <w:rsid w:val="00FB6830"/>
    <w:rsid w:val="00FC5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6FEE2"/>
  <w15:docId w15:val="{E0242392-1DB1-43C9-B475-1787850D1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15B4"/>
    <w:pPr>
      <w:ind w:left="720"/>
      <w:contextualSpacing/>
    </w:pPr>
  </w:style>
  <w:style w:type="paragraph" w:styleId="NormalWeb">
    <w:name w:val="Normal (Web)"/>
    <w:basedOn w:val="a"/>
    <w:uiPriority w:val="99"/>
    <w:semiHidden/>
    <w:unhideWhenUsed/>
    <w:rsid w:val="003D6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9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22</TotalTime>
  <Pages>1</Pages>
  <Words>425</Words>
  <Characters>2427</Characters>
  <Application>Microsoft Office Word</Application>
  <DocSecurity>0</DocSecurity>
  <Lines>20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מתן בן נגר</cp:lastModifiedBy>
  <cp:revision>3</cp:revision>
  <dcterms:created xsi:type="dcterms:W3CDTF">2016-12-19T18:02:00Z</dcterms:created>
  <dcterms:modified xsi:type="dcterms:W3CDTF">2021-12-07T17:07:00Z</dcterms:modified>
</cp:coreProperties>
</file>